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5D5E" w14:textId="267596A5"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873D60" w:rsidRPr="009E62BC">
        <w:rPr>
          <w:rFonts w:eastAsiaTheme="minorEastAsia" w:cstheme="minorHAnsi"/>
          <w:color w:val="00833B"/>
        </w:rPr>
        <w:t>/</w:t>
      </w:r>
      <w:r w:rsidR="00963A14">
        <w:rPr>
          <w:rFonts w:eastAsiaTheme="minorEastAsia" w:cstheme="minorHAnsi"/>
          <w:color w:val="00833B"/>
        </w:rPr>
        <w:t>005</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4409C3B" w14:textId="7E5C6891"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Pr>
          <w:rFonts w:eastAsiaTheme="minorEastAsia" w:cstheme="minorHAnsi"/>
          <w:color w:val="000000" w:themeColor="text1"/>
        </w:rPr>
        <w:t xml:space="preserve">: </w:t>
      </w:r>
      <w:r w:rsidR="00963A14">
        <w:rPr>
          <w:rFonts w:eastAsiaTheme="minorEastAsia" w:cstheme="minorHAnsi"/>
          <w:color w:val="000000" w:themeColor="text1"/>
        </w:rPr>
        <w:t>Masood</w:t>
      </w:r>
    </w:p>
    <w:p w14:paraId="3733A2F7" w14:textId="4988770B"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Phone: </w:t>
      </w:r>
      <w:r w:rsidR="00963A14">
        <w:rPr>
          <w:rFonts w:eastAsiaTheme="minorEastAsia" w:cstheme="minorHAnsi"/>
          <w:color w:val="000000" w:themeColor="text1"/>
        </w:rPr>
        <w:t>214-784-5303</w:t>
      </w:r>
    </w:p>
    <w:p w14:paraId="52FFB805" w14:textId="698666BF" w:rsidR="003E1E4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r w:rsidR="00963A14">
        <w:rPr>
          <w:rFonts w:eastAsiaTheme="minorEastAsia" w:cstheme="minorHAnsi"/>
          <w:color w:val="000000" w:themeColor="text1"/>
        </w:rPr>
        <w:t>masood.pathan@unt.edu</w:t>
      </w:r>
    </w:p>
    <w:p w14:paraId="37436CF0" w14:textId="0D1CECCF" w:rsidR="003E1E4D" w:rsidRPr="00D32EFD" w:rsidRDefault="003E1E4D" w:rsidP="003E1E4D">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B13E9A">
        <w:rPr>
          <w:rFonts w:eastAsiaTheme="minorEastAsia" w:cstheme="minorHAnsi"/>
          <w:color w:val="000000" w:themeColor="text1"/>
        </w:rPr>
        <w:t>via Appointment only</w:t>
      </w:r>
    </w:p>
    <w:p w14:paraId="30B6F3D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75B5C2A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Normally, I will reply to an email within 24 to 48 hours.</w:t>
      </w:r>
    </w:p>
    <w:p w14:paraId="58F9F71B"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To ensure a quick response over the weekends, please email me no later than Friday mornings.</w:t>
      </w:r>
    </w:p>
    <w:p w14:paraId="0889B0B0"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Occasionally I will be unable to respond within that time frame but will inform the class in advance.</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0AE80A7F" w14:textId="77777777" w:rsidR="00031EBE" w:rsidRDefault="00031EBE" w:rsidP="00031EBE">
      <w:pPr>
        <w:spacing w:after="0" w:line="240" w:lineRule="auto"/>
      </w:pPr>
      <w:r>
        <w:t>This course is conducted entirely in person. All interactions with the instructor and your fellow students will take place face-to-face in the classroom. The course spans 16 weeks of in-class content</w:t>
      </w:r>
    </w:p>
    <w:p w14:paraId="4BA86ACB" w14:textId="77777777" w:rsidR="003E1E4D" w:rsidRPr="00D32EFD" w:rsidRDefault="003E1E4D" w:rsidP="003E1E4D">
      <w:pPr>
        <w:spacing w:after="0" w:line="240" w:lineRule="auto"/>
        <w:rPr>
          <w:rFonts w:eastAsiaTheme="minorEastAsia" w:cstheme="minorHAnsi"/>
          <w:color w:val="363636"/>
        </w:rPr>
      </w:pPr>
    </w:p>
    <w:p w14:paraId="1715D3E0"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Upon successful completion of this course, learners will be able to:</w:t>
      </w:r>
    </w:p>
    <w:p w14:paraId="73077C40" w14:textId="096EF93B" w:rsidR="002D5FC5" w:rsidRDefault="002D5FC5"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68266A">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74B8020E" w:rsidR="00873D60" w:rsidRPr="003E1E4D" w:rsidRDefault="003E1E4D" w:rsidP="003E1E4D">
      <w:pPr>
        <w:autoSpaceDE w:val="0"/>
        <w:autoSpaceDN w:val="0"/>
        <w:adjustRightInd w:val="0"/>
      </w:pPr>
      <w:r w:rsidRPr="003E1E4D">
        <w:rPr>
          <w:rFonts w:eastAsiaTheme="minorEastAsia" w:cstheme="minorHAnsi"/>
          <w:color w:val="363636"/>
        </w:rPr>
        <w:t xml:space="preserve">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w:t>
      </w:r>
      <w:r>
        <w:rPr>
          <w:rFonts w:eastAsiaTheme="minorEastAsia" w:cstheme="minorHAnsi"/>
          <w:color w:val="363636"/>
        </w:rPr>
        <w:t xml:space="preserve">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68266A">
      <w:pPr>
        <w:numPr>
          <w:ilvl w:val="0"/>
          <w:numId w:val="2"/>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68266A">
      <w:pPr>
        <w:numPr>
          <w:ilvl w:val="0"/>
          <w:numId w:val="2"/>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68266A">
      <w:pPr>
        <w:numPr>
          <w:ilvl w:val="1"/>
          <w:numId w:val="2"/>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68266A">
      <w:pPr>
        <w:numPr>
          <w:ilvl w:val="1"/>
          <w:numId w:val="2"/>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1"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68266A" w:rsidP="0068266A">
      <w:pPr>
        <w:numPr>
          <w:ilvl w:val="0"/>
          <w:numId w:val="2"/>
        </w:numPr>
        <w:shd w:val="clear" w:color="auto" w:fill="FFFFFF"/>
        <w:spacing w:beforeAutospacing="1" w:after="0" w:afterAutospacing="1" w:line="240" w:lineRule="auto"/>
        <w:ind w:left="375"/>
        <w:rPr>
          <w:rFonts w:eastAsiaTheme="minorEastAsia" w:cstheme="minorHAnsi"/>
          <w:color w:val="363636"/>
        </w:rPr>
      </w:pPr>
      <w:hyperlink r:id="rId12" w:tgtFrame="_blank" w:tooltip="Link" w:history="1">
        <w:r w:rsidR="00BE2641" w:rsidRPr="00D32EFD">
          <w:rPr>
            <w:rFonts w:eastAsiaTheme="minorEastAsia" w:cstheme="minorHAnsi"/>
            <w:color w:val="363636"/>
          </w:rPr>
          <w:t> </w:t>
        </w:r>
      </w:hyperlink>
      <w:r w:rsidR="00BE2641" w:rsidRPr="00D32EFD">
        <w:rPr>
          <w:rFonts w:eastAsiaTheme="minorEastAsia" w:cstheme="minorHAnsi"/>
          <w:color w:val="363636"/>
        </w:rPr>
        <w:t xml:space="preserve">Microsoft </w:t>
      </w:r>
      <w:r w:rsidR="00D762E7">
        <w:rPr>
          <w:rFonts w:eastAsiaTheme="minorEastAsia" w:cstheme="minorHAnsi"/>
          <w:color w:val="363636"/>
        </w:rPr>
        <w:t>365 Excel</w:t>
      </w:r>
      <w:r w:rsidR="00BE2641" w:rsidRPr="00D32EFD">
        <w:rPr>
          <w:rFonts w:eastAsiaTheme="minorEastAsia" w:cstheme="minorHAnsi"/>
          <w:color w:val="363636"/>
        </w:rPr>
        <w:t xml:space="preserve"> </w:t>
      </w:r>
      <w:r w:rsidR="00BC0808">
        <w:rPr>
          <w:rFonts w:eastAsiaTheme="minorEastAsia" w:cstheme="minorHAnsi"/>
          <w:color w:val="363636"/>
        </w:rPr>
        <w:t xml:space="preserve">or Excel 2019 </w:t>
      </w:r>
      <w:r w:rsidR="00BE2641"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68266A" w:rsidP="0068266A">
      <w:pPr>
        <w:numPr>
          <w:ilvl w:val="0"/>
          <w:numId w:val="2"/>
        </w:numPr>
        <w:shd w:val="clear" w:color="auto" w:fill="FFFFFF"/>
        <w:spacing w:beforeAutospacing="1" w:after="0" w:afterAutospacing="1" w:line="240" w:lineRule="auto"/>
        <w:rPr>
          <w:rFonts w:eastAsiaTheme="minorEastAsia" w:cstheme="minorHAnsi"/>
          <w:color w:val="363636"/>
        </w:rPr>
      </w:pPr>
      <w:hyperlink r:id="rId13" w:history="1">
        <w:r w:rsidR="00BE2641" w:rsidRPr="00D32EFD">
          <w:rPr>
            <w:rFonts w:eastAsiaTheme="minorEastAsia" w:cstheme="minorHAnsi"/>
            <w:color w:val="363636"/>
          </w:rPr>
          <w:t>Canvas Technical Requirements</w:t>
        </w:r>
      </w:hyperlink>
      <w:r w:rsidR="00BE2641" w:rsidRPr="00D32EFD">
        <w:rPr>
          <w:rFonts w:eastAsiaTheme="minorEastAsia" w:cstheme="minorHAnsi"/>
          <w:color w:val="363636"/>
        </w:rPr>
        <w:t xml:space="preserve"> (</w:t>
      </w:r>
      <w:hyperlink r:id="rId14" w:history="1">
        <w:r w:rsidR="00BE2641" w:rsidRPr="00D32EFD">
          <w:rPr>
            <w:rFonts w:eastAsiaTheme="minorEastAsia" w:cstheme="minorHAnsi"/>
            <w:color w:val="363636"/>
          </w:rPr>
          <w:t>https://clear.unt.edu/supported-technologies/canvas/requirements</w:t>
        </w:r>
      </w:hyperlink>
      <w:r w:rsidR="00BE2641" w:rsidRPr="00D32EFD">
        <w:rPr>
          <w:rFonts w:eastAsiaTheme="minorEastAsia" w:cstheme="minorHAnsi"/>
          <w:color w:val="363636"/>
        </w:rPr>
        <w:t>)</w:t>
      </w:r>
    </w:p>
    <w:p w14:paraId="1A744003"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5"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6"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7"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68266A" w:rsidP="0068266A">
      <w:pPr>
        <w:numPr>
          <w:ilvl w:val="0"/>
          <w:numId w:val="2"/>
        </w:numPr>
        <w:shd w:val="clear" w:color="auto" w:fill="FFFFFF"/>
        <w:spacing w:beforeAutospacing="1" w:after="0" w:afterAutospacing="1" w:line="240" w:lineRule="auto"/>
        <w:rPr>
          <w:rFonts w:eastAsiaTheme="minorEastAsia" w:cstheme="minorHAnsi"/>
          <w:color w:val="363636"/>
        </w:rPr>
      </w:pPr>
      <w:hyperlink r:id="rId18" w:tgtFrame="_blank" w:tooltip="Original URL: https://download.respondus.com/lockdown/download.php?id=165715487. Click or tap if you trust this link." w:history="1">
        <w:r w:rsidR="00BE2641"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19"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68266A">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68266A">
      <w:pPr>
        <w:numPr>
          <w:ilvl w:val="0"/>
          <w:numId w:val="2"/>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6C6FE9E2" w:rsidR="00AC2B79" w:rsidRPr="00D32EFD" w:rsidRDefault="00E26055" w:rsidP="0001610A">
            <w:pPr>
              <w:spacing w:after="0" w:line="240" w:lineRule="auto"/>
              <w:jc w:val="center"/>
              <w:rPr>
                <w:rFonts w:cstheme="minorHAnsi"/>
                <w:color w:val="000000"/>
              </w:rPr>
            </w:pPr>
            <w:r>
              <w:rPr>
                <w:rFonts w:cstheme="minorHAnsi"/>
                <w:color w:val="000000"/>
              </w:rPr>
              <w:t>2</w:t>
            </w:r>
            <w:r w:rsidR="00155D0F">
              <w:rPr>
                <w:rFonts w:cstheme="minorHAnsi"/>
                <w:color w:val="000000"/>
              </w:rPr>
              <w:t>0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28B1572D"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A57248">
              <w:rPr>
                <w:rFonts w:cstheme="minorHAnsi"/>
                <w:b/>
                <w:color w:val="000000"/>
              </w:rPr>
              <w:t>5</w:t>
            </w:r>
            <w:r w:rsidRPr="00D32EFD">
              <w:rPr>
                <w:rFonts w:cstheme="minorHAnsi"/>
                <w:b/>
                <w:color w:val="000000"/>
              </w:rPr>
              <w:t>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68266A">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68266A">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6B457A76"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1"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2"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68266A">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68266A">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68266A">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68266A">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68266A">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68266A">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68266A">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0A638532"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1/12</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70834A6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tc>
        <w:tc>
          <w:tcPr>
            <w:tcW w:w="4079" w:type="dxa"/>
            <w:noWrap/>
            <w:hideMark/>
          </w:tcPr>
          <w:p w14:paraId="77CB5F0F" w14:textId="70C4B65B" w:rsidR="00A9449F" w:rsidRPr="003E2BC4" w:rsidRDefault="00A9449F" w:rsidP="0068266A">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500AC174" w14:textId="0008D3D6" w:rsidR="00A9449F" w:rsidRPr="003E2BC4" w:rsidRDefault="00A9449F" w:rsidP="0068266A">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47AC547C" w14:textId="53675F59" w:rsidR="00A9449F" w:rsidRPr="00CE10DB" w:rsidRDefault="00A9449F" w:rsidP="0068266A">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tc>
      </w:tr>
      <w:tr w:rsidR="00A9449F" w:rsidRPr="005E2D93" w14:paraId="1B4F83C4" w14:textId="77777777" w:rsidTr="00C66249">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43B867A1" w:rsidR="00A9449F" w:rsidRPr="00187FF7"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9</w:t>
            </w:r>
          </w:p>
        </w:tc>
        <w:tc>
          <w:tcPr>
            <w:tcW w:w="4545" w:type="dxa"/>
          </w:tcPr>
          <w:p w14:paraId="06E4FAF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197D9F7E"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035C67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0AFFA66A"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0C9FE2B7"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6CC92E6A" w14:textId="77777777" w:rsidR="00A9449F" w:rsidRPr="003E2BC4" w:rsidRDefault="00A9449F" w:rsidP="0068266A">
            <w:pPr>
              <w:pStyle w:val="ListParagraph"/>
              <w:numPr>
                <w:ilvl w:val="0"/>
                <w:numId w:val="8"/>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7D06919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00C3C14"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7069863B" w14:textId="77777777" w:rsidR="00A9449F" w:rsidRPr="00CE10DB" w:rsidRDefault="00A9449F" w:rsidP="0068266A">
            <w:pPr>
              <w:pStyle w:val="ListParagraph"/>
              <w:numPr>
                <w:ilvl w:val="0"/>
                <w:numId w:val="8"/>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66F57A9A" w14:textId="77777777" w:rsidTr="00C66249">
        <w:trPr>
          <w:trHeight w:val="553"/>
        </w:trPr>
        <w:tc>
          <w:tcPr>
            <w:tcW w:w="1081" w:type="dxa"/>
            <w:hideMark/>
          </w:tcPr>
          <w:p w14:paraId="547EC0E8"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F32859">
              <w:rPr>
                <w:rFonts w:ascii="Times New Roman" w:eastAsia="Times New Roman" w:hAnsi="Times New Roman" w:cs="Times New Roman"/>
                <w:color w:val="000000"/>
                <w:sz w:val="20"/>
                <w:szCs w:val="20"/>
                <w:highlight w:val="yellow"/>
              </w:rPr>
              <w:t>Week 3</w:t>
            </w:r>
          </w:p>
          <w:p w14:paraId="1DBB61CB"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38A37699" w14:textId="4198E391"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sz w:val="20"/>
                <w:szCs w:val="20"/>
                <w:highlight w:val="yellow"/>
              </w:rPr>
              <w:t>1/26</w:t>
            </w:r>
          </w:p>
        </w:tc>
        <w:tc>
          <w:tcPr>
            <w:tcW w:w="4545" w:type="dxa"/>
          </w:tcPr>
          <w:p w14:paraId="72099ADA" w14:textId="77777777" w:rsidR="00A9449F"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Introduction to 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p w14:paraId="7586A423" w14:textId="77777777" w:rsidR="00A9449F" w:rsidRPr="00F32859"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c>
          <w:tcPr>
            <w:tcW w:w="4079" w:type="dxa"/>
            <w:hideMark/>
          </w:tcPr>
          <w:p w14:paraId="4953D829" w14:textId="2BCC01AB" w:rsidR="00A9449F" w:rsidRDefault="00A9449F" w:rsidP="0068266A">
            <w:pPr>
              <w:pStyle w:val="ListParagraph"/>
              <w:numPr>
                <w:ilvl w:val="0"/>
                <w:numId w:val="6"/>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I </w:t>
            </w:r>
            <w:r w:rsidR="00075969">
              <w:rPr>
                <w:rFonts w:ascii="Times New Roman" w:eastAsia="Times New Roman" w:hAnsi="Times New Roman" w:cs="Times New Roman"/>
                <w:color w:val="000000" w:themeColor="text1"/>
                <w:sz w:val="20"/>
                <w:szCs w:val="20"/>
                <w:highlight w:val="yellow"/>
              </w:rPr>
              <w:t>Discussion A</w:t>
            </w:r>
            <w:r>
              <w:rPr>
                <w:rFonts w:ascii="Times New Roman" w:eastAsia="Times New Roman" w:hAnsi="Times New Roman" w:cs="Times New Roman"/>
                <w:color w:val="000000" w:themeColor="text1"/>
                <w:sz w:val="20"/>
                <w:szCs w:val="20"/>
                <w:highlight w:val="yellow"/>
              </w:rPr>
              <w:t>ssignment</w:t>
            </w:r>
            <w:r w:rsidR="00075969">
              <w:rPr>
                <w:rFonts w:ascii="Times New Roman" w:eastAsia="Times New Roman" w:hAnsi="Times New Roman" w:cs="Times New Roman"/>
                <w:color w:val="000000" w:themeColor="text1"/>
                <w:sz w:val="20"/>
                <w:szCs w:val="20"/>
                <w:highlight w:val="yellow"/>
              </w:rPr>
              <w:t xml:space="preserve"> #1</w:t>
            </w:r>
          </w:p>
          <w:p w14:paraId="30988A11"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3ACA566"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2/2</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68266A">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68266A">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295A1188"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2/9</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68266A">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68266A">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A84BE3" w:rsidRDefault="00A9449F" w:rsidP="00C66249">
            <w:pPr>
              <w:spacing w:after="0" w:line="240" w:lineRule="auto"/>
              <w:jc w:val="center"/>
              <w:rPr>
                <w:rFonts w:ascii="Times New Roman" w:eastAsia="Times New Roman" w:hAnsi="Times New Roman" w:cs="Times New Roman"/>
                <w:color w:val="000000"/>
                <w:sz w:val="20"/>
                <w:szCs w:val="20"/>
                <w:highlight w:val="cyan"/>
              </w:rPr>
            </w:pPr>
            <w:r w:rsidRPr="00A84BE3">
              <w:rPr>
                <w:rFonts w:ascii="Times New Roman" w:eastAsia="Times New Roman" w:hAnsi="Times New Roman" w:cs="Times New Roman"/>
                <w:color w:val="000000"/>
                <w:sz w:val="20"/>
                <w:szCs w:val="20"/>
                <w:highlight w:val="cyan"/>
              </w:rPr>
              <w:t>Week 6</w:t>
            </w:r>
          </w:p>
          <w:p w14:paraId="6C32372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5D7AB3C0" w14:textId="66CF6575"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2/16</w:t>
            </w:r>
          </w:p>
        </w:tc>
        <w:tc>
          <w:tcPr>
            <w:tcW w:w="4545" w:type="dxa"/>
          </w:tcPr>
          <w:p w14:paraId="474EABD5" w14:textId="04FBE0EA"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 xml:space="preserve">Exam 1 </w:t>
            </w:r>
          </w:p>
          <w:p w14:paraId="3022F77A"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Begin next week’s module</w:t>
            </w:r>
          </w:p>
        </w:tc>
        <w:tc>
          <w:tcPr>
            <w:tcW w:w="4079" w:type="dxa"/>
            <w:hideMark/>
          </w:tcPr>
          <w:p w14:paraId="487CC8C7" w14:textId="77777777" w:rsidR="00A9449F" w:rsidRDefault="00A9449F" w:rsidP="0068266A">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Chapters 1-4</w:t>
            </w:r>
          </w:p>
          <w:p w14:paraId="762F62BD" w14:textId="77777777" w:rsidR="00A9449F" w:rsidRPr="00A84BE3" w:rsidRDefault="00A9449F" w:rsidP="0068266A">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Excel 1 &amp; 2 due</w:t>
            </w:r>
          </w:p>
          <w:p w14:paraId="12EBF4CF"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1B9421B9" w14:textId="77777777" w:rsidTr="00C66249">
        <w:trPr>
          <w:trHeight w:val="615"/>
        </w:trPr>
        <w:tc>
          <w:tcPr>
            <w:tcW w:w="1081" w:type="dxa"/>
            <w:hideMark/>
          </w:tcPr>
          <w:p w14:paraId="11FE67AD" w14:textId="77777777" w:rsidR="00A9449F" w:rsidRPr="00CE10DB"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CE10DB">
              <w:rPr>
                <w:rFonts w:ascii="Times New Roman" w:eastAsia="Times New Roman" w:hAnsi="Times New Roman" w:cs="Times New Roman"/>
                <w:color w:val="000000"/>
                <w:sz w:val="20"/>
                <w:szCs w:val="20"/>
                <w:highlight w:val="yellow"/>
              </w:rPr>
              <w:t>Week 7</w:t>
            </w:r>
          </w:p>
          <w:p w14:paraId="67DC234D"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034322F2" w14:textId="4FF2D3CA"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2/23</w:t>
            </w:r>
          </w:p>
        </w:tc>
        <w:tc>
          <w:tcPr>
            <w:tcW w:w="4545" w:type="dxa"/>
          </w:tcPr>
          <w:p w14:paraId="41A0512A" w14:textId="77777777" w:rsidR="00A9449F" w:rsidRPr="00CE10DB"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hideMark/>
          </w:tcPr>
          <w:p w14:paraId="0AD920C9" w14:textId="71DE22B4" w:rsidR="00075969" w:rsidRDefault="00075969" w:rsidP="0068266A">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2</w:t>
            </w:r>
          </w:p>
          <w:p w14:paraId="3E569B64" w14:textId="7E7FE09F" w:rsidR="00A9449F" w:rsidRPr="00075969" w:rsidRDefault="00A9449F" w:rsidP="0007596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6F1E94A8"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2</w:t>
            </w:r>
          </w:p>
        </w:tc>
        <w:tc>
          <w:tcPr>
            <w:tcW w:w="4545" w:type="dxa"/>
          </w:tcPr>
          <w:p w14:paraId="2BD6241D"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513440D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503E6C78" w14:textId="77777777" w:rsidR="00A9449F" w:rsidRPr="00A84BE3" w:rsidRDefault="00A9449F" w:rsidP="0068266A">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05D421C5" w14:textId="77777777" w:rsidR="00A9449F" w:rsidRPr="00DE289F" w:rsidRDefault="00A9449F" w:rsidP="00C66249">
            <w:pPr>
              <w:spacing w:after="0" w:line="240" w:lineRule="auto"/>
              <w:rPr>
                <w:rFonts w:ascii="Times New Roman" w:eastAsia="Times New Roman" w:hAnsi="Times New Roman" w:cs="Times New Roman"/>
                <w:color w:val="000000" w:themeColor="text1"/>
                <w:sz w:val="20"/>
                <w:szCs w:val="20"/>
              </w:rPr>
            </w:pPr>
          </w:p>
          <w:p w14:paraId="362044CE" w14:textId="77777777" w:rsidR="00A9449F" w:rsidRDefault="00A9449F" w:rsidP="0068266A">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0EFC5C32" w14:textId="77777777" w:rsidR="00A9449F" w:rsidRPr="00A84BE3" w:rsidRDefault="00A9449F" w:rsidP="0068266A">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6BD7EE2A" w:rsidR="00A9449F" w:rsidRPr="003E2BC4"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9</w:t>
            </w:r>
          </w:p>
        </w:tc>
        <w:tc>
          <w:tcPr>
            <w:tcW w:w="4545" w:type="dxa"/>
          </w:tcPr>
          <w:p w14:paraId="62D5930F" w14:textId="77777777" w:rsidR="00AD347E" w:rsidRDefault="00AD347E"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PRING BREAK</w:t>
            </w:r>
          </w:p>
          <w:p w14:paraId="3302960C" w14:textId="285ED6CC"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78BA0DC3" w14:textId="05B59149" w:rsidR="00A9449F" w:rsidRPr="00075969"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3088CF7A" w14:textId="77777777" w:rsidTr="00C66249">
        <w:trPr>
          <w:trHeight w:val="584"/>
        </w:trPr>
        <w:tc>
          <w:tcPr>
            <w:tcW w:w="1081" w:type="dxa"/>
          </w:tcPr>
          <w:p w14:paraId="13D3A0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0</w:t>
            </w:r>
            <w:r w:rsidRPr="00075969">
              <w:rPr>
                <w:rFonts w:ascii="Times New Roman" w:eastAsia="Times New Roman" w:hAnsi="Times New Roman" w:cs="Times New Roman"/>
                <w:color w:val="000000" w:themeColor="text1"/>
                <w:sz w:val="20"/>
                <w:szCs w:val="20"/>
              </w:rPr>
              <w:br/>
            </w:r>
          </w:p>
        </w:tc>
        <w:tc>
          <w:tcPr>
            <w:tcW w:w="940" w:type="dxa"/>
            <w:noWrap/>
          </w:tcPr>
          <w:p w14:paraId="38D3C69A" w14:textId="299D9C45"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16</w:t>
            </w:r>
          </w:p>
        </w:tc>
        <w:tc>
          <w:tcPr>
            <w:tcW w:w="4545" w:type="dxa"/>
          </w:tcPr>
          <w:p w14:paraId="2F76E0BB" w14:textId="01C350AE" w:rsidR="00A9449F" w:rsidRPr="00075969" w:rsidRDefault="00075969" w:rsidP="0007596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1C05665E" w14:textId="77777777" w:rsidR="00075969" w:rsidRDefault="00075969" w:rsidP="0068266A">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3</w:t>
            </w:r>
          </w:p>
          <w:p w14:paraId="7E983727" w14:textId="08782A77" w:rsidR="00A9449F" w:rsidRPr="00075969" w:rsidRDefault="00A9449F" w:rsidP="0007596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30CC5539" w14:textId="77777777" w:rsidTr="00C66249">
        <w:trPr>
          <w:trHeight w:val="635"/>
        </w:trPr>
        <w:tc>
          <w:tcPr>
            <w:tcW w:w="1081" w:type="dxa"/>
            <w:hideMark/>
          </w:tcPr>
          <w:p w14:paraId="0B8C3B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1</w:t>
            </w:r>
            <w:r w:rsidRPr="00075969">
              <w:rPr>
                <w:rFonts w:ascii="Times New Roman" w:eastAsia="Times New Roman" w:hAnsi="Times New Roman" w:cs="Times New Roman"/>
                <w:color w:val="000000" w:themeColor="text1"/>
                <w:sz w:val="20"/>
                <w:szCs w:val="20"/>
              </w:rPr>
              <w:br/>
            </w:r>
          </w:p>
        </w:tc>
        <w:tc>
          <w:tcPr>
            <w:tcW w:w="940" w:type="dxa"/>
            <w:noWrap/>
            <w:hideMark/>
          </w:tcPr>
          <w:p w14:paraId="1DE60306" w14:textId="3C06EA6F"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23</w:t>
            </w:r>
          </w:p>
        </w:tc>
        <w:tc>
          <w:tcPr>
            <w:tcW w:w="4545" w:type="dxa"/>
          </w:tcPr>
          <w:p w14:paraId="596311AC"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7B14A945" w14:textId="48A9CADA" w:rsidR="00A9449F" w:rsidRPr="00075969"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21935EEF" w14:textId="77777777" w:rsidR="00075969" w:rsidRPr="00DE289F" w:rsidRDefault="00075969" w:rsidP="0068266A">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61771779" w14:textId="2DADC041" w:rsidR="00A9449F" w:rsidRPr="00075969" w:rsidRDefault="00075969" w:rsidP="0068266A">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50E176A0" w14:textId="77777777" w:rsidTr="00C66249">
        <w:trPr>
          <w:trHeight w:val="526"/>
        </w:trPr>
        <w:tc>
          <w:tcPr>
            <w:tcW w:w="1081" w:type="dxa"/>
            <w:noWrap/>
            <w:hideMark/>
          </w:tcPr>
          <w:p w14:paraId="29EE4480"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Week 12</w:t>
            </w:r>
            <w:r w:rsidRPr="00075969">
              <w:rPr>
                <w:rFonts w:ascii="Times New Roman" w:eastAsia="Times New Roman" w:hAnsi="Times New Roman" w:cs="Times New Roman"/>
                <w:color w:val="000000" w:themeColor="text1"/>
                <w:sz w:val="20"/>
                <w:szCs w:val="20"/>
                <w:highlight w:val="cyan"/>
              </w:rPr>
              <w:br/>
            </w:r>
          </w:p>
        </w:tc>
        <w:tc>
          <w:tcPr>
            <w:tcW w:w="940" w:type="dxa"/>
            <w:noWrap/>
            <w:hideMark/>
          </w:tcPr>
          <w:p w14:paraId="34C69F58" w14:textId="615FFF5B"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3/30</w:t>
            </w:r>
          </w:p>
        </w:tc>
        <w:tc>
          <w:tcPr>
            <w:tcW w:w="4545" w:type="dxa"/>
          </w:tcPr>
          <w:p w14:paraId="733E1AC4" w14:textId="77777777" w:rsidR="00075969" w:rsidRPr="00075969" w:rsidRDefault="00075969" w:rsidP="00075969">
            <w:pPr>
              <w:spacing w:after="0" w:line="240" w:lineRule="auto"/>
              <w:rPr>
                <w:rFonts w:ascii="Times New Roman" w:eastAsia="Times New Roman" w:hAnsi="Times New Roman" w:cs="Times New Roman"/>
                <w:b/>
                <w:bCs/>
                <w:color w:val="000000" w:themeColor="text1"/>
                <w:sz w:val="20"/>
                <w:szCs w:val="20"/>
                <w:highlight w:val="cyan"/>
              </w:rPr>
            </w:pPr>
            <w:r w:rsidRPr="00075969">
              <w:rPr>
                <w:rFonts w:ascii="Times New Roman" w:eastAsia="Times New Roman" w:hAnsi="Times New Roman" w:cs="Times New Roman"/>
                <w:b/>
                <w:bCs/>
                <w:color w:val="000000" w:themeColor="text1"/>
                <w:sz w:val="20"/>
                <w:szCs w:val="20"/>
                <w:highlight w:val="cyan"/>
              </w:rPr>
              <w:t xml:space="preserve">Exam 2 </w:t>
            </w:r>
          </w:p>
          <w:p w14:paraId="748AA2D3" w14:textId="3095B6F5"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Begin next week’s module</w:t>
            </w:r>
          </w:p>
        </w:tc>
        <w:tc>
          <w:tcPr>
            <w:tcW w:w="4079" w:type="dxa"/>
          </w:tcPr>
          <w:p w14:paraId="2F5372D5" w14:textId="77777777" w:rsidR="00075969" w:rsidRPr="00075969" w:rsidRDefault="00075969" w:rsidP="0068266A">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Chapters 5, 6, 7</w:t>
            </w:r>
          </w:p>
          <w:p w14:paraId="6C8BF922" w14:textId="2F692B19" w:rsidR="00A9449F" w:rsidRPr="003E2BC4" w:rsidRDefault="00075969" w:rsidP="0068266A">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Excel 3 &amp; 4 due</w:t>
            </w:r>
          </w:p>
        </w:tc>
      </w:tr>
      <w:tr w:rsidR="00A9449F" w:rsidRPr="005E2D93" w14:paraId="230C0769" w14:textId="77777777" w:rsidTr="00075969">
        <w:trPr>
          <w:trHeight w:val="562"/>
        </w:trPr>
        <w:tc>
          <w:tcPr>
            <w:tcW w:w="1081" w:type="dxa"/>
            <w:noWrap/>
          </w:tcPr>
          <w:p w14:paraId="7490B9E7"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3</w:t>
            </w:r>
            <w:r w:rsidRPr="00075969">
              <w:rPr>
                <w:rFonts w:ascii="Times New Roman" w:eastAsia="Times New Roman" w:hAnsi="Times New Roman" w:cs="Times New Roman"/>
                <w:color w:val="000000" w:themeColor="text1"/>
                <w:sz w:val="20"/>
                <w:szCs w:val="20"/>
              </w:rPr>
              <w:br/>
            </w:r>
          </w:p>
        </w:tc>
        <w:tc>
          <w:tcPr>
            <w:tcW w:w="940" w:type="dxa"/>
            <w:noWrap/>
          </w:tcPr>
          <w:p w14:paraId="6F38D4B1" w14:textId="2774A120"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4/6</w:t>
            </w:r>
          </w:p>
        </w:tc>
        <w:tc>
          <w:tcPr>
            <w:tcW w:w="4545" w:type="dxa"/>
          </w:tcPr>
          <w:p w14:paraId="07657C03" w14:textId="77777777" w:rsidR="00075969"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72447B37" w14:textId="1D33BC2B" w:rsidR="00A9449F" w:rsidRPr="00075969" w:rsidRDefault="00075969"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tc>
        <w:tc>
          <w:tcPr>
            <w:tcW w:w="4079" w:type="dxa"/>
          </w:tcPr>
          <w:p w14:paraId="5746E4DB" w14:textId="77777777" w:rsidR="00075969" w:rsidRDefault="00075969" w:rsidP="0068266A">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4837E2FE" w14:textId="5227F30A" w:rsidR="00A9449F" w:rsidRPr="00075969" w:rsidRDefault="00075969" w:rsidP="0068266A">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tc>
      </w:tr>
      <w:tr w:rsidR="00A9449F" w:rsidRPr="005E2D93" w14:paraId="3BA4639B" w14:textId="77777777" w:rsidTr="00075969">
        <w:trPr>
          <w:trHeight w:val="535"/>
        </w:trPr>
        <w:tc>
          <w:tcPr>
            <w:tcW w:w="1081" w:type="dxa"/>
            <w:noWrap/>
          </w:tcPr>
          <w:p w14:paraId="1F851885"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Week 14</w:t>
            </w:r>
            <w:r w:rsidRPr="00075969">
              <w:rPr>
                <w:rFonts w:ascii="Times New Roman" w:eastAsia="Times New Roman" w:hAnsi="Times New Roman" w:cs="Times New Roman"/>
                <w:color w:val="000000" w:themeColor="text1"/>
                <w:sz w:val="20"/>
                <w:szCs w:val="20"/>
                <w:highlight w:val="yellow"/>
              </w:rPr>
              <w:br/>
            </w:r>
          </w:p>
        </w:tc>
        <w:tc>
          <w:tcPr>
            <w:tcW w:w="940" w:type="dxa"/>
            <w:noWrap/>
          </w:tcPr>
          <w:p w14:paraId="500A63D5" w14:textId="2CA57206"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4/13</w:t>
            </w:r>
          </w:p>
        </w:tc>
        <w:tc>
          <w:tcPr>
            <w:tcW w:w="4545" w:type="dxa"/>
          </w:tcPr>
          <w:p w14:paraId="41F905E0" w14:textId="4912EA70" w:rsidR="00A9449F" w:rsidRPr="007B1EE1" w:rsidRDefault="00075969"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0AA373F6" w14:textId="380C6751" w:rsidR="00A9449F" w:rsidRPr="00075969" w:rsidRDefault="00075969" w:rsidP="0068266A">
            <w:pPr>
              <w:pStyle w:val="ListParagraph"/>
              <w:numPr>
                <w:ilvl w:val="0"/>
                <w:numId w:val="12"/>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4</w:t>
            </w:r>
          </w:p>
        </w:tc>
      </w:tr>
      <w:tr w:rsidR="00A9449F" w:rsidRPr="005E2D93" w14:paraId="388AF049" w14:textId="77777777" w:rsidTr="00C66249">
        <w:trPr>
          <w:trHeight w:val="301"/>
        </w:trPr>
        <w:tc>
          <w:tcPr>
            <w:tcW w:w="1081" w:type="dxa"/>
            <w:noWrap/>
          </w:tcPr>
          <w:p w14:paraId="2C8E16D7" w14:textId="77777777" w:rsidR="00A9449F" w:rsidRPr="00075969"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Week 15</w:t>
            </w:r>
            <w:r w:rsidRPr="00075969">
              <w:rPr>
                <w:rFonts w:ascii="Times New Roman" w:eastAsia="Times New Roman" w:hAnsi="Times New Roman" w:cs="Times New Roman"/>
                <w:b/>
                <w:bCs/>
                <w:color w:val="000000" w:themeColor="text1"/>
                <w:sz w:val="20"/>
                <w:szCs w:val="20"/>
              </w:rPr>
              <w:br/>
            </w:r>
          </w:p>
        </w:tc>
        <w:tc>
          <w:tcPr>
            <w:tcW w:w="940" w:type="dxa"/>
            <w:noWrap/>
          </w:tcPr>
          <w:p w14:paraId="620EEE4D" w14:textId="597B2167" w:rsidR="00A9449F" w:rsidRPr="00075969"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4/20</w:t>
            </w:r>
          </w:p>
        </w:tc>
        <w:tc>
          <w:tcPr>
            <w:tcW w:w="4545" w:type="dxa"/>
          </w:tcPr>
          <w:p w14:paraId="37CD26C3" w14:textId="77777777" w:rsidR="00075969" w:rsidRPr="00A84BE3"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5454DAAF"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56564F3A"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p>
          <w:p w14:paraId="71D8E2A7" w14:textId="482A543D" w:rsidR="00A9449F" w:rsidRPr="00A84BE3" w:rsidRDefault="00075969" w:rsidP="00075969">
            <w:pPr>
              <w:spacing w:after="0" w:line="240" w:lineRule="auto"/>
              <w:rPr>
                <w:rFonts w:ascii="Times New Roman" w:eastAsia="Times New Roman" w:hAnsi="Times New Roman" w:cs="Times New Roman"/>
                <w:b/>
                <w:bCs/>
                <w:color w:val="000000" w:themeColor="text1"/>
                <w:sz w:val="20"/>
                <w:szCs w:val="20"/>
                <w:highlight w:val="cyan"/>
                <w:u w:val="single"/>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72835F6F" w14:textId="77777777" w:rsidR="00075969" w:rsidRPr="00DE289F" w:rsidRDefault="00075969" w:rsidP="0068266A">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p w14:paraId="34F11FFC" w14:textId="77777777" w:rsidR="00075969" w:rsidRDefault="00075969" w:rsidP="0068266A">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164C75D"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3240F2D5"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287C02FA" w14:textId="00B0AA21"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Chapter 10 Quiz</w:t>
            </w:r>
          </w:p>
        </w:tc>
      </w:tr>
      <w:tr w:rsidR="00A9449F" w:rsidRPr="005E2D93" w14:paraId="6F04461F" w14:textId="77777777" w:rsidTr="00C66249">
        <w:trPr>
          <w:trHeight w:val="526"/>
        </w:trPr>
        <w:tc>
          <w:tcPr>
            <w:tcW w:w="1081" w:type="dxa"/>
            <w:noWrap/>
          </w:tcPr>
          <w:p w14:paraId="4530F49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 xml:space="preserve">Week 16 </w:t>
            </w:r>
          </w:p>
        </w:tc>
        <w:tc>
          <w:tcPr>
            <w:tcW w:w="940" w:type="dxa"/>
            <w:noWrap/>
          </w:tcPr>
          <w:p w14:paraId="0224170E" w14:textId="6895BFBF"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4/27</w:t>
            </w:r>
          </w:p>
        </w:tc>
        <w:tc>
          <w:tcPr>
            <w:tcW w:w="4545" w:type="dxa"/>
          </w:tcPr>
          <w:p w14:paraId="1F99DFCA" w14:textId="77777777" w:rsidR="00A9449F"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Exam 3 (not cumulative)</w:t>
            </w:r>
          </w:p>
          <w:p w14:paraId="6D2B0765"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p>
        </w:tc>
        <w:tc>
          <w:tcPr>
            <w:tcW w:w="4079" w:type="dxa"/>
          </w:tcPr>
          <w:p w14:paraId="26C7A4AE" w14:textId="77777777" w:rsidR="00A9449F" w:rsidRDefault="00A9449F" w:rsidP="0068266A">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highlight w:val="cyan"/>
              </w:rPr>
              <w:t>Chapters 8, 9, 10</w:t>
            </w:r>
          </w:p>
          <w:p w14:paraId="54056BC5" w14:textId="77777777" w:rsidR="00A9449F" w:rsidRPr="007B1EE1" w:rsidRDefault="00A9449F" w:rsidP="0068266A">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Finals Week</w:t>
            </w:r>
          </w:p>
          <w:p w14:paraId="1828EF59"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7572D862" w14:textId="14C3B1F4" w:rsidR="00A9449F" w:rsidRPr="00A84BE3" w:rsidRDefault="00AD347E" w:rsidP="00C66249">
            <w:pPr>
              <w:spacing w:after="0" w:line="240" w:lineRule="auto"/>
              <w:jc w:val="center"/>
              <w:rPr>
                <w:rFonts w:ascii="Times New Roman" w:eastAsia="Times New Roman" w:hAnsi="Times New Roman" w:cs="Times New Roman"/>
                <w:b/>
                <w:bCs/>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5/4</w:t>
            </w:r>
          </w:p>
        </w:tc>
        <w:tc>
          <w:tcPr>
            <w:tcW w:w="4545" w:type="dxa"/>
          </w:tcPr>
          <w:p w14:paraId="51E42A80"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Comprehensive o</w:t>
            </w:r>
            <w:r w:rsidRPr="00A84BE3">
              <w:rPr>
                <w:rFonts w:ascii="Times New Roman" w:eastAsia="Times New Roman" w:hAnsi="Times New Roman" w:cs="Times New Roman"/>
                <w:b/>
                <w:bCs/>
                <w:color w:val="000000" w:themeColor="text1"/>
                <w:sz w:val="20"/>
                <w:szCs w:val="20"/>
                <w:highlight w:val="cyan"/>
              </w:rPr>
              <w:t>ptional final</w:t>
            </w:r>
            <w:r>
              <w:rPr>
                <w:rFonts w:ascii="Times New Roman" w:eastAsia="Times New Roman" w:hAnsi="Times New Roman" w:cs="Times New Roman"/>
                <w:b/>
                <w:bCs/>
                <w:color w:val="000000" w:themeColor="text1"/>
                <w:sz w:val="20"/>
                <w:szCs w:val="20"/>
                <w:highlight w:val="cyan"/>
              </w:rPr>
              <w:t xml:space="preserve">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tab/>
      </w:r>
    </w:p>
    <w:sectPr w:rsidR="00873D60" w:rsidRPr="009E62BC" w:rsidSect="00DC7573">
      <w:footerReference w:type="default" r:id="rId2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0D8A1" w14:textId="77777777" w:rsidR="00EE5A35" w:rsidRDefault="00EE5A35" w:rsidP="00F41A70">
      <w:pPr>
        <w:spacing w:after="0" w:line="240" w:lineRule="auto"/>
      </w:pPr>
      <w:r>
        <w:separator/>
      </w:r>
    </w:p>
  </w:endnote>
  <w:endnote w:type="continuationSeparator" w:id="0">
    <w:p w14:paraId="461EADDD" w14:textId="77777777" w:rsidR="00EE5A35" w:rsidRDefault="00EE5A35"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276FE" w14:textId="77777777" w:rsidR="00EE5A35" w:rsidRDefault="00EE5A35" w:rsidP="00F41A70">
      <w:pPr>
        <w:spacing w:after="0" w:line="240" w:lineRule="auto"/>
      </w:pPr>
      <w:r>
        <w:separator/>
      </w:r>
    </w:p>
  </w:footnote>
  <w:footnote w:type="continuationSeparator" w:id="0">
    <w:p w14:paraId="5E2E1FF8" w14:textId="77777777" w:rsidR="00EE5A35" w:rsidRDefault="00EE5A35"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E5F2DBF"/>
    <w:multiLevelType w:val="hybridMultilevel"/>
    <w:tmpl w:val="7FE0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7"/>
  </w:num>
  <w:num w:numId="4">
    <w:abstractNumId w:val="2"/>
  </w:num>
  <w:num w:numId="5">
    <w:abstractNumId w:val="1"/>
  </w:num>
  <w:num w:numId="6">
    <w:abstractNumId w:val="13"/>
  </w:num>
  <w:num w:numId="7">
    <w:abstractNumId w:val="5"/>
  </w:num>
  <w:num w:numId="8">
    <w:abstractNumId w:val="12"/>
  </w:num>
  <w:num w:numId="9">
    <w:abstractNumId w:val="9"/>
  </w:num>
  <w:num w:numId="10">
    <w:abstractNumId w:val="11"/>
  </w:num>
  <w:num w:numId="11">
    <w:abstractNumId w:val="3"/>
  </w:num>
  <w:num w:numId="12">
    <w:abstractNumId w:val="10"/>
  </w:num>
  <w:num w:numId="13">
    <w:abstractNumId w:val="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31EBE"/>
    <w:rsid w:val="0004507D"/>
    <w:rsid w:val="00047C9A"/>
    <w:rsid w:val="00057A98"/>
    <w:rsid w:val="00075969"/>
    <w:rsid w:val="000A484F"/>
    <w:rsid w:val="000B55A4"/>
    <w:rsid w:val="000C14CA"/>
    <w:rsid w:val="000F3B26"/>
    <w:rsid w:val="00147A3E"/>
    <w:rsid w:val="00154670"/>
    <w:rsid w:val="00155D0F"/>
    <w:rsid w:val="00157417"/>
    <w:rsid w:val="00160583"/>
    <w:rsid w:val="00161DB3"/>
    <w:rsid w:val="00162DBA"/>
    <w:rsid w:val="001B3D5B"/>
    <w:rsid w:val="001C079B"/>
    <w:rsid w:val="001C3553"/>
    <w:rsid w:val="001C368C"/>
    <w:rsid w:val="001C3DD0"/>
    <w:rsid w:val="001C599D"/>
    <w:rsid w:val="001D2272"/>
    <w:rsid w:val="001F4D2B"/>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0BF0"/>
    <w:rsid w:val="003132F6"/>
    <w:rsid w:val="003224A8"/>
    <w:rsid w:val="0033092B"/>
    <w:rsid w:val="003408FF"/>
    <w:rsid w:val="0035007F"/>
    <w:rsid w:val="003565BD"/>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52A45"/>
    <w:rsid w:val="005558CF"/>
    <w:rsid w:val="00560605"/>
    <w:rsid w:val="00571154"/>
    <w:rsid w:val="005777DF"/>
    <w:rsid w:val="00583FF6"/>
    <w:rsid w:val="005B0444"/>
    <w:rsid w:val="005B54C8"/>
    <w:rsid w:val="005B63CC"/>
    <w:rsid w:val="005C7253"/>
    <w:rsid w:val="005C756C"/>
    <w:rsid w:val="005D6D60"/>
    <w:rsid w:val="005E1034"/>
    <w:rsid w:val="005F0AAE"/>
    <w:rsid w:val="005F4F28"/>
    <w:rsid w:val="00604E45"/>
    <w:rsid w:val="00607A22"/>
    <w:rsid w:val="00644E04"/>
    <w:rsid w:val="006710B2"/>
    <w:rsid w:val="0068266A"/>
    <w:rsid w:val="006A0DFA"/>
    <w:rsid w:val="006A1F4D"/>
    <w:rsid w:val="006C437E"/>
    <w:rsid w:val="006D456A"/>
    <w:rsid w:val="006D55C0"/>
    <w:rsid w:val="006D5C21"/>
    <w:rsid w:val="006E25C5"/>
    <w:rsid w:val="006E58B1"/>
    <w:rsid w:val="006F33EA"/>
    <w:rsid w:val="006F5F75"/>
    <w:rsid w:val="006F6573"/>
    <w:rsid w:val="00733A72"/>
    <w:rsid w:val="00741777"/>
    <w:rsid w:val="00755AFB"/>
    <w:rsid w:val="00757C85"/>
    <w:rsid w:val="007727ED"/>
    <w:rsid w:val="00787A1D"/>
    <w:rsid w:val="007A0702"/>
    <w:rsid w:val="007B0167"/>
    <w:rsid w:val="007B1815"/>
    <w:rsid w:val="007B4703"/>
    <w:rsid w:val="007B6DBD"/>
    <w:rsid w:val="007B7702"/>
    <w:rsid w:val="007C4C25"/>
    <w:rsid w:val="007C6991"/>
    <w:rsid w:val="007D441B"/>
    <w:rsid w:val="007E7284"/>
    <w:rsid w:val="007F2323"/>
    <w:rsid w:val="007F5D85"/>
    <w:rsid w:val="007F5E2D"/>
    <w:rsid w:val="00812C70"/>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1D31"/>
    <w:rsid w:val="009421BF"/>
    <w:rsid w:val="00943553"/>
    <w:rsid w:val="009476BD"/>
    <w:rsid w:val="0095468F"/>
    <w:rsid w:val="00957CF6"/>
    <w:rsid w:val="00960728"/>
    <w:rsid w:val="00963266"/>
    <w:rsid w:val="00963A14"/>
    <w:rsid w:val="0097126D"/>
    <w:rsid w:val="00977D27"/>
    <w:rsid w:val="00984EF3"/>
    <w:rsid w:val="00997BCE"/>
    <w:rsid w:val="009C6D2B"/>
    <w:rsid w:val="009C7686"/>
    <w:rsid w:val="009D0E86"/>
    <w:rsid w:val="009E04B5"/>
    <w:rsid w:val="009E15B5"/>
    <w:rsid w:val="009E62BC"/>
    <w:rsid w:val="00A079D6"/>
    <w:rsid w:val="00A15F84"/>
    <w:rsid w:val="00A316C7"/>
    <w:rsid w:val="00A57248"/>
    <w:rsid w:val="00A63531"/>
    <w:rsid w:val="00A65EF1"/>
    <w:rsid w:val="00A771FB"/>
    <w:rsid w:val="00A773CC"/>
    <w:rsid w:val="00A81568"/>
    <w:rsid w:val="00A81D95"/>
    <w:rsid w:val="00A8274C"/>
    <w:rsid w:val="00A82EF1"/>
    <w:rsid w:val="00A906A2"/>
    <w:rsid w:val="00A9449F"/>
    <w:rsid w:val="00AA63E6"/>
    <w:rsid w:val="00AC2B79"/>
    <w:rsid w:val="00AC2D75"/>
    <w:rsid w:val="00AC34C6"/>
    <w:rsid w:val="00AD110B"/>
    <w:rsid w:val="00AD1770"/>
    <w:rsid w:val="00AD347E"/>
    <w:rsid w:val="00B07CB3"/>
    <w:rsid w:val="00B13E9A"/>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409C"/>
    <w:rsid w:val="00C246D2"/>
    <w:rsid w:val="00C252C4"/>
    <w:rsid w:val="00C26284"/>
    <w:rsid w:val="00C2690D"/>
    <w:rsid w:val="00C374DF"/>
    <w:rsid w:val="00C401A4"/>
    <w:rsid w:val="00C529D4"/>
    <w:rsid w:val="00C65463"/>
    <w:rsid w:val="00C73D48"/>
    <w:rsid w:val="00C75A68"/>
    <w:rsid w:val="00C7676A"/>
    <w:rsid w:val="00CA2745"/>
    <w:rsid w:val="00CA4A3E"/>
    <w:rsid w:val="00CA7241"/>
    <w:rsid w:val="00CD40E7"/>
    <w:rsid w:val="00CE3FCC"/>
    <w:rsid w:val="00CF60D4"/>
    <w:rsid w:val="00CF75EC"/>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4B73"/>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E5A35"/>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canvas/requirements" TargetMode="External"/><Relationship Id="rId18"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vpaa.unt.edu/academic-integrity.htm"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respondus-lockdown-brows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ear.unt.edu/supported-technologies/zoom" TargetMode="External"/><Relationship Id="rId20" Type="http://schemas.openxmlformats.org/officeDocument/2006/relationships/hyperlink" Target="https://studentaffairs.unt.edu/office-disability-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respondus-lockdown-browser"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image" Target="media/image1.png"/><Relationship Id="rId19" Type="http://schemas.openxmlformats.org/officeDocument/2006/relationships/hyperlink" Target="https://clear.unt.edu/online-communication-ti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s://policy.unt.edu/policy/06-00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903</Words>
  <Characters>2224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asood Pathan</cp:lastModifiedBy>
  <cp:revision>2</cp:revision>
  <cp:lastPrinted>2026-01-04T16:38:00Z</cp:lastPrinted>
  <dcterms:created xsi:type="dcterms:W3CDTF">2026-01-12T15:56:00Z</dcterms:created>
  <dcterms:modified xsi:type="dcterms:W3CDTF">2026-01-1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